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86a7999dd7f412741dd7ac3d94fdfbcf3bae028"/>
    <w:p>
      <w:pPr>
        <w:pStyle w:val="Heading1"/>
      </w:pPr>
      <w:r>
        <w:t xml:space="preserve">Internship Application Letter: Military Officer Development Program in South Korea Seou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ing Officer, International Military Exchange Program</w:t>
      </w:r>
      <w:r>
        <w:br/>
      </w:r>
      <w:r>
        <w:rPr>
          <w:bCs/>
          <w:b/>
        </w:rPr>
        <w:t xml:space="preserve">Department of Defense Internship Division</w:t>
      </w:r>
      <w:r>
        <w:br/>
      </w:r>
      <w:r>
        <w:rPr>
          <w:bCs/>
          <w:b/>
        </w:rPr>
        <w:t xml:space="preserve">Korean Joint Chiefs of Staff</w:t>
      </w:r>
      <w:r>
        <w:br/>
      </w:r>
    </w:p>
    <w:p>
      <w:pPr>
        <w:pStyle w:val="BodyText"/>
      </w:pPr>
      <w:r>
        <w:t xml:space="preserve">Yongsan Garrison, Seoul, South Korea</w:t>
      </w:r>
    </w:p>
    <w:p>
      <w:pPr>
        <w:pStyle w:val="BodyText"/>
      </w:pPr>
      <w:r>
        <w:t xml:space="preserve">Dear Commanding Officer,</w:t>
      </w:r>
    </w:p>
    <w:p>
      <w:pPr>
        <w:pStyle w:val="BodyText"/>
      </w:pPr>
      <w:r>
        <w:t xml:space="preserve">I am writing this formal Internship Application Letter to express my profound interest in the Military Officer Development Internship Program at the Korean Joint Chiefs of Staff Headquarters in Seoul, South Korea. As a highly motivated and academically distinguished cadet currently completing advanced military training at the United States Military Academy, I have long aspired to contribute to the security architecture of Northeast Asia through direct engagement with the Republic of Korea Armed Forces. This internship represents not merely an educational opportunity, but a strategic alignment of my professional development with South Korea's critical defense priorities in Seoul—a city that stands as both a beacon of resilience and the nerve center for regional security collaboration.</w:t>
      </w:r>
    </w:p>
    <w:p>
      <w:pPr>
        <w:pStyle w:val="BodyText"/>
      </w:pPr>
      <w:r>
        <w:t xml:space="preserve">My academic journey has been meticulously structured to prepare me for the complex demands of modern military leadership within the Indo-Pacific theater. I hold a Bachelor of Science in International Security Studies with honors, where my thesis on "The Evolution of US-ROK Combined Operations Doctrine" earned departmental recognition. My practical training includes field exercises at Fort Bragg simulating asymmetric warfare scenarios under the mentorship of retired ROK Army Colonel Ji-hoon Park, whose insights into Seoul’s strategic vulnerability to hybrid threats profoundly shaped my perspective. I have also completed the U.S. Army's Basic Leader Course and Intermediate Level Education, where I consistently ranked in the top 5% for tactical decision-making simulations involving multi-domain operations—a skill set directly transferable to the dynamic operational environment of South Korea Seoul.</w:t>
      </w:r>
    </w:p>
    <w:p>
      <w:pPr>
        <w:pStyle w:val="BodyText"/>
      </w:pPr>
      <w:r>
        <w:t xml:space="preserve">What compels me to seek this Military Officer internship specifically within South Korea Seoul is the city's unique position as a living laboratory for contemporary security challenges. Unlike static training environments, Seoul provides immediate immersion in the realities of alliance operations: from monitoring North Korean missile activity at the Combined Forces Command headquarters to observing humanitarian assistance efforts at Yongsan Garrison. I am particularly drawn to the opportunity to learn under Lieutenant General Kim Seong-ho’s leadership team, whose recent initiatives on cyber-physical integration against hybrid threats represent the future of combined arms warfare. This is not merely an internship; it is a strategic pathway to understanding how Seoul's integrated command structure—where ROK and U.S. forces operate as a single entity—prevents escalation while maintaining deterrence.</w:t>
      </w:r>
    </w:p>
    <w:p>
      <w:pPr>
        <w:pStyle w:val="BodyText"/>
      </w:pPr>
      <w:r>
        <w:t xml:space="preserve">My preparation for this role extends beyond academic credentials. I possess advanced Korean language proficiency (TOPIK Level 4) and have completed the U.S. Department of Defense’s "Korea Cultural Orientation" program, which included immersive training on South Korea's military values of "Patriotism," "Courage," and "Unity." During my summer exchange at Seoul National University's Institute for Defense Studies, I collaborated with ROK cadets on a crisis simulation involving a cross-border cyberattack—a scenario directly reflecting today’s security landscape. This experience confirmed my conviction that the most effective Military Officers are those who internalize their host nation's strategic culture. In Seoul, I will not simply observe operations; I will learn to think and operate within the ROK military's unique decision-making framework.</w:t>
      </w:r>
    </w:p>
    <w:p>
      <w:pPr>
        <w:pStyle w:val="BodyText"/>
      </w:pPr>
      <w:r>
        <w:t xml:space="preserve">Specifically, I seek to contribute to three critical areas during this internship: First, supporting the Joint Operations Center’s real-time monitoring of North Korean activities through data analysis. Second, assisting in developing contingency plans for urban warfare scenarios applicable to Seoul's densely populated environment. Third, facilitating cultural exchange between U.S. and ROK junior officers through organized dialogue sessions at the National Defense University of Korea—strengthening interoperability that has been proven vital during recent joint exercises like "Foal Eagle." My background in military intelligence analysis positions me to immediately add value to these initiatives while absorbing the nuances of South Korean operational doctrine.</w:t>
      </w:r>
    </w:p>
    <w:p>
      <w:pPr>
        <w:pStyle w:val="BodyText"/>
      </w:pPr>
      <w:r>
        <w:t xml:space="preserve">South Korea Seoul's significance transcends geography—it is a symbol of democratic perseverance and a strategic linchpin for U.S. security policy in Asia. Having studied at Yonsei University’s Center for Peace and Unification Studies, I understand that Seoul’s military landscape is uniquely shaped by its dual role as capital city, economic powerhouse, and frontline defense position. This internship will allow me to bridge theoretical knowledge with practical application within this high-stakes environment. For instance, I am eager to observe how the ROK Army's "Network-Centric Operations" initiative integrates AI-driven systems across Seoul’s military districts—knowledge that will inform my future service as a Military Officer specializing in information warfare.</w:t>
      </w:r>
    </w:p>
    <w:p>
      <w:pPr>
        <w:pStyle w:val="BodyText"/>
      </w:pPr>
      <w:r>
        <w:t xml:space="preserve">My commitment to this internship extends beyond personal development. I recognize that the U.S.-ROK alliance's strength lies in its human element—officers who share mutual respect and operational understanding. As a future leader, I pledge to embody the highest standards of professionalism during my tenure in Seoul. I will adhere strictly to all regulations under Article 17 of the Status of Forces Agreement (SOFA) and actively participate in community engagement activities like the "Seoul Peace Walk" that strengthens civilian-military bonds. Furthermore, I am prepared to undertake additional certifications required for field operations near the DMZ during this internship period.</w:t>
      </w:r>
    </w:p>
    <w:p>
      <w:pPr>
        <w:pStyle w:val="BodyText"/>
      </w:pPr>
      <w:r>
        <w:t xml:space="preserve">The International Military Exchange Program represents a rare opportunity to contribute meaningfully while learning from Korea's finest military minds. My background in joint training, language capability, and deep respect for South Korea's security ethos align precisely with the requirements outlined in the program description. I am confident that my proactive approach to learning—evidenced by my 12-month volunteer service at the Korean War Veterans Memorial Museum—will enable me to exceed expectations during this Military Officer internship in Seoul.</w:t>
      </w:r>
    </w:p>
    <w:p>
      <w:pPr>
        <w:pStyle w:val="BodyText"/>
      </w:pPr>
      <w:r>
        <w:t xml:space="preserve">I respectfully request an interview at your earliest convenience to discuss how my skills can support the Korean Joint Chiefs of Staff's mission. Thank you for considering this Internship Application Letter. I am prepared to provide any additional documentation and look forward to contributing to South Korea's defense excellence from within the heart of Seoul.</w:t>
      </w:r>
    </w:p>
    <w:p>
      <w:pPr>
        <w:pStyle w:val="BodyText"/>
      </w:pPr>
      <w:r>
        <w:t xml:space="preserve">Sincerely,</w:t>
      </w:r>
    </w:p>
    <w:p>
      <w:pPr>
        <w:pStyle w:val="BodyText"/>
      </w:pPr>
      <w:r>
        <w:br/>
      </w:r>
      <w:r>
        <w:br/>
      </w:r>
    </w:p>
    <w:p>
      <w:pPr>
        <w:pStyle w:val="BodyText"/>
      </w:pPr>
      <w:r>
        <w:t xml:space="preserve">Cadet Alexandra Chen</w:t>
      </w:r>
      <w:r>
        <w:br/>
      </w:r>
      <w:r>
        <w:t xml:space="preserve">United States Military Academy, Class of 2024</w:t>
      </w:r>
      <w:r>
        <w:br/>
      </w:r>
      <w:r>
        <w:t xml:space="preserve">Email: a.chen@usma.edu | Phone: +1 (555) 123-4567</w:t>
      </w:r>
      <w:r>
        <w:br/>
      </w:r>
      <w:r>
        <w:t xml:space="preserve">U.S. Citizen with Full Security Clearance (SECRET Lev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5-12-10T07:53:39Z</dcterms:created>
  <dcterms:modified xsi:type="dcterms:W3CDTF">2025-12-10T07:53:39Z</dcterms:modified>
</cp:coreProperties>
</file>

<file path=docProps/custom.xml><?xml version="1.0" encoding="utf-8"?>
<Properties xmlns="http://schemas.openxmlformats.org/officeDocument/2006/custom-properties" xmlns:vt="http://schemas.openxmlformats.org/officeDocument/2006/docPropsVTypes"/>
</file>